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91A0E" w14:textId="77777777" w:rsidR="00360C18" w:rsidRPr="00360C18" w:rsidRDefault="00360C18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1/A-Write the main composition of Muller Hinton agar media (4)</w:t>
      </w:r>
    </w:p>
    <w:p w14:paraId="1F1949BA" w14:textId="4242379B" w:rsidR="00360C18" w:rsidRPr="00360C18" w:rsidRDefault="00360C18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B-What is the purpose of each chemical substance in it</w:t>
      </w:r>
      <w:r>
        <w:rPr>
          <w:rFonts w:asciiTheme="majorBidi" w:hAnsiTheme="majorBidi" w:cstheme="majorBidi"/>
          <w:sz w:val="24"/>
          <w:szCs w:val="24"/>
        </w:rPr>
        <w:t>?</w:t>
      </w:r>
      <w:r w:rsidRPr="00360C18">
        <w:rPr>
          <w:rFonts w:asciiTheme="majorBidi" w:hAnsiTheme="majorBidi" w:cstheme="majorBidi"/>
          <w:sz w:val="24"/>
          <w:szCs w:val="24"/>
        </w:rPr>
        <w:t xml:space="preserve"> (4)</w:t>
      </w:r>
    </w:p>
    <w:p w14:paraId="10429DA6" w14:textId="015C1239" w:rsidR="00360C18" w:rsidRPr="00360C18" w:rsidRDefault="00360C18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2/A-According to temperature microorganism are grouped into ……………….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…………………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………………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(3)</w:t>
      </w:r>
    </w:p>
    <w:p w14:paraId="566EB3CB" w14:textId="4433D12D" w:rsidR="00B07317" w:rsidRDefault="00B07317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B-</w:t>
      </w:r>
      <w:r w:rsidRPr="00360C18">
        <w:rPr>
          <w:rFonts w:asciiTheme="majorBidi" w:hAnsiTheme="majorBidi" w:cstheme="majorBidi"/>
          <w:i/>
          <w:iCs/>
          <w:sz w:val="24"/>
          <w:szCs w:val="24"/>
        </w:rPr>
        <w:t>Trichoderma</w:t>
      </w:r>
      <w:r w:rsidRPr="00360C18">
        <w:rPr>
          <w:rFonts w:asciiTheme="majorBidi" w:hAnsiTheme="majorBidi" w:cstheme="majorBidi"/>
          <w:sz w:val="24"/>
          <w:szCs w:val="24"/>
        </w:rPr>
        <w:t xml:space="preserve"> sp. is a ……………. It belongs to……………</w:t>
      </w:r>
      <w:r w:rsidR="006A3D0B" w:rsidRPr="00360C18">
        <w:rPr>
          <w:rFonts w:asciiTheme="majorBidi" w:hAnsiTheme="majorBidi" w:cstheme="majorBidi"/>
          <w:sz w:val="24"/>
          <w:szCs w:val="24"/>
        </w:rPr>
        <w:t>….</w:t>
      </w:r>
      <w:r w:rsidR="005873C4" w:rsidRPr="00360C18">
        <w:rPr>
          <w:rFonts w:asciiTheme="majorBidi" w:hAnsiTheme="majorBidi" w:cstheme="majorBidi"/>
          <w:sz w:val="24"/>
          <w:szCs w:val="24"/>
        </w:rPr>
        <w:t xml:space="preserve"> </w:t>
      </w:r>
      <w:r w:rsidR="006A3D0B" w:rsidRPr="00360C18">
        <w:rPr>
          <w:rFonts w:asciiTheme="majorBidi" w:hAnsiTheme="majorBidi" w:cstheme="majorBidi"/>
          <w:sz w:val="24"/>
          <w:szCs w:val="24"/>
        </w:rPr>
        <w:t>group. (</w:t>
      </w:r>
      <w:r w:rsidR="00BF4E08" w:rsidRPr="00360C18">
        <w:rPr>
          <w:rFonts w:asciiTheme="majorBidi" w:hAnsiTheme="majorBidi" w:cstheme="majorBidi"/>
          <w:sz w:val="24"/>
          <w:szCs w:val="24"/>
        </w:rPr>
        <w:t>2)</w:t>
      </w:r>
    </w:p>
    <w:p w14:paraId="630DFB3C" w14:textId="23ADCCA4" w:rsidR="0019590D" w:rsidRPr="00360C18" w:rsidRDefault="0019590D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3/Explain how can you record your result after 24</w:t>
      </w:r>
      <w:r w:rsidR="00360C18">
        <w:rPr>
          <w:rFonts w:asciiTheme="majorBidi" w:hAnsiTheme="majorBidi" w:cstheme="majorBidi"/>
          <w:sz w:val="24"/>
          <w:szCs w:val="24"/>
        </w:rPr>
        <w:t xml:space="preserve"> </w:t>
      </w:r>
      <w:r w:rsidR="005873C4" w:rsidRPr="00360C18">
        <w:rPr>
          <w:rFonts w:asciiTheme="majorBidi" w:hAnsiTheme="majorBidi" w:cstheme="majorBidi"/>
          <w:sz w:val="24"/>
          <w:szCs w:val="24"/>
        </w:rPr>
        <w:t>hr.? (</w:t>
      </w:r>
      <w:r w:rsidR="00BF4E08" w:rsidRPr="00360C18">
        <w:rPr>
          <w:rFonts w:asciiTheme="majorBidi" w:hAnsiTheme="majorBidi" w:cstheme="majorBidi"/>
          <w:sz w:val="24"/>
          <w:szCs w:val="24"/>
        </w:rPr>
        <w:t>2)</w:t>
      </w:r>
    </w:p>
    <w:p w14:paraId="260D0F8E" w14:textId="066B2175" w:rsidR="0019590D" w:rsidRPr="00360C18" w:rsidRDefault="005E72D9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-I</w:t>
      </w:r>
      <w:r w:rsidR="0019590D" w:rsidRPr="00360C18">
        <w:rPr>
          <w:rFonts w:asciiTheme="majorBidi" w:hAnsiTheme="majorBidi" w:cstheme="majorBidi"/>
          <w:sz w:val="24"/>
          <w:szCs w:val="24"/>
        </w:rPr>
        <w:t>f you test the effect of pH on a microorganism</w:t>
      </w:r>
    </w:p>
    <w:p w14:paraId="73DC4658" w14:textId="145A1B1F" w:rsidR="00A7424F" w:rsidRDefault="005E72D9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-I</w:t>
      </w:r>
      <w:r w:rsidR="0019590D" w:rsidRPr="00360C18">
        <w:rPr>
          <w:rFonts w:asciiTheme="majorBidi" w:hAnsiTheme="majorBidi" w:cstheme="majorBidi"/>
          <w:sz w:val="24"/>
          <w:szCs w:val="24"/>
        </w:rPr>
        <w:t xml:space="preserve">f you </w:t>
      </w:r>
      <w:r w:rsidR="005873C4" w:rsidRPr="00360C18">
        <w:rPr>
          <w:rFonts w:asciiTheme="majorBidi" w:hAnsiTheme="majorBidi" w:cstheme="majorBidi"/>
          <w:sz w:val="24"/>
          <w:szCs w:val="24"/>
        </w:rPr>
        <w:t xml:space="preserve">test the </w:t>
      </w:r>
      <w:r w:rsidR="00303B41" w:rsidRPr="00360C18">
        <w:rPr>
          <w:rFonts w:asciiTheme="majorBidi" w:hAnsiTheme="majorBidi" w:cstheme="majorBidi"/>
          <w:sz w:val="24"/>
          <w:szCs w:val="24"/>
        </w:rPr>
        <w:t xml:space="preserve">effect of </w:t>
      </w:r>
      <w:r w:rsidR="0019590D" w:rsidRPr="00360C18">
        <w:rPr>
          <w:rFonts w:asciiTheme="majorBidi" w:hAnsiTheme="majorBidi" w:cstheme="majorBidi"/>
          <w:sz w:val="24"/>
          <w:szCs w:val="24"/>
        </w:rPr>
        <w:t>a plant extract on a microorganism</w:t>
      </w:r>
    </w:p>
    <w:p w14:paraId="78A88F74" w14:textId="1ABCB39B" w:rsidR="0019590D" w:rsidRPr="00360C18" w:rsidRDefault="0019590D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 xml:space="preserve">Q4/ </w:t>
      </w:r>
      <w:r w:rsidR="0062393B" w:rsidRPr="00360C18">
        <w:rPr>
          <w:rFonts w:asciiTheme="majorBidi" w:hAnsiTheme="majorBidi" w:cstheme="majorBidi"/>
          <w:sz w:val="24"/>
          <w:szCs w:val="24"/>
        </w:rPr>
        <w:t>A-The composition of Gas pack jar is ……………….,…………………and………………</w:t>
      </w:r>
      <w:r w:rsidR="00360C18">
        <w:rPr>
          <w:rFonts w:asciiTheme="majorBidi" w:hAnsiTheme="majorBidi" w:cstheme="majorBidi"/>
          <w:sz w:val="24"/>
          <w:szCs w:val="24"/>
        </w:rPr>
        <w:t xml:space="preserve"> </w:t>
      </w:r>
      <w:r w:rsidR="00BF4E08" w:rsidRPr="00360C18">
        <w:rPr>
          <w:rFonts w:asciiTheme="majorBidi" w:hAnsiTheme="majorBidi" w:cstheme="majorBidi"/>
          <w:sz w:val="24"/>
          <w:szCs w:val="24"/>
        </w:rPr>
        <w:t>(3)</w:t>
      </w:r>
    </w:p>
    <w:p w14:paraId="241C2090" w14:textId="21E2D5CC" w:rsidR="00A7424F" w:rsidRPr="00360C18" w:rsidRDefault="0062393B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B-</w:t>
      </w:r>
      <w:r w:rsidR="007956FE" w:rsidRPr="00360C1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AD0E34" w:rsidRPr="00360C18">
        <w:rPr>
          <w:rFonts w:asciiTheme="majorBidi" w:hAnsiTheme="majorBidi" w:cstheme="majorBidi"/>
          <w:sz w:val="24"/>
          <w:szCs w:val="24"/>
        </w:rPr>
        <w:t xml:space="preserve">According to the pH, for </w:t>
      </w:r>
      <w:r w:rsidR="00360C18">
        <w:rPr>
          <w:rFonts w:asciiTheme="majorBidi" w:hAnsiTheme="majorBidi" w:cstheme="majorBidi"/>
          <w:sz w:val="24"/>
          <w:szCs w:val="24"/>
        </w:rPr>
        <w:t>which</w:t>
      </w:r>
      <w:r w:rsidR="00AD0E34" w:rsidRPr="00360C18">
        <w:rPr>
          <w:rFonts w:asciiTheme="majorBidi" w:hAnsiTheme="majorBidi" w:cstheme="majorBidi"/>
          <w:sz w:val="24"/>
          <w:szCs w:val="24"/>
        </w:rPr>
        <w:t xml:space="preserve"> group th</w:t>
      </w:r>
      <w:r w:rsidR="00360C18">
        <w:rPr>
          <w:rFonts w:asciiTheme="majorBidi" w:hAnsiTheme="majorBidi" w:cstheme="majorBidi"/>
          <w:sz w:val="24"/>
          <w:szCs w:val="24"/>
        </w:rPr>
        <w:t>e</w:t>
      </w:r>
      <w:r w:rsidR="00AD0E34" w:rsidRPr="00360C18">
        <w:rPr>
          <w:rFonts w:asciiTheme="majorBidi" w:hAnsiTheme="majorBidi" w:cstheme="majorBidi"/>
          <w:sz w:val="24"/>
          <w:szCs w:val="24"/>
        </w:rPr>
        <w:t xml:space="preserve"> yeast (</w:t>
      </w:r>
      <w:r w:rsidR="00AD0E34" w:rsidRPr="00360C18">
        <w:rPr>
          <w:rFonts w:asciiTheme="majorBidi" w:hAnsiTheme="majorBidi" w:cstheme="majorBidi"/>
          <w:i/>
          <w:iCs/>
          <w:sz w:val="24"/>
          <w:szCs w:val="24"/>
        </w:rPr>
        <w:t>Candida</w:t>
      </w:r>
      <w:r w:rsidR="00AD0E34" w:rsidRPr="00360C18">
        <w:rPr>
          <w:rFonts w:asciiTheme="majorBidi" w:hAnsiTheme="majorBidi" w:cstheme="majorBidi"/>
          <w:sz w:val="24"/>
          <w:szCs w:val="24"/>
        </w:rPr>
        <w:t xml:space="preserve"> sp.) belongs to? </w:t>
      </w:r>
      <w:r w:rsidR="00360C18">
        <w:rPr>
          <w:rFonts w:asciiTheme="majorBidi" w:hAnsiTheme="majorBidi" w:cstheme="majorBidi"/>
          <w:sz w:val="24"/>
          <w:szCs w:val="24"/>
        </w:rPr>
        <w:t>Then</w:t>
      </w:r>
      <w:r w:rsidR="00AD0E34" w:rsidRPr="00360C18">
        <w:rPr>
          <w:rFonts w:asciiTheme="majorBidi" w:hAnsiTheme="majorBidi" w:cstheme="majorBidi"/>
          <w:sz w:val="24"/>
          <w:szCs w:val="24"/>
        </w:rPr>
        <w:t xml:space="preserve"> </w:t>
      </w:r>
      <w:r w:rsidR="00360C18">
        <w:rPr>
          <w:rFonts w:asciiTheme="majorBidi" w:hAnsiTheme="majorBidi" w:cstheme="majorBidi"/>
          <w:sz w:val="24"/>
          <w:szCs w:val="24"/>
        </w:rPr>
        <w:t xml:space="preserve">how you can </w:t>
      </w:r>
      <w:r w:rsidR="00AD0E34" w:rsidRPr="00360C18">
        <w:rPr>
          <w:rFonts w:asciiTheme="majorBidi" w:hAnsiTheme="majorBidi" w:cstheme="majorBidi"/>
          <w:sz w:val="24"/>
          <w:szCs w:val="24"/>
        </w:rPr>
        <w:t xml:space="preserve">determine optimum, minimum and maximum </w:t>
      </w:r>
      <w:r w:rsidR="00360C18">
        <w:rPr>
          <w:rFonts w:asciiTheme="majorBidi" w:hAnsiTheme="majorBidi" w:cstheme="majorBidi"/>
          <w:sz w:val="24"/>
          <w:szCs w:val="24"/>
        </w:rPr>
        <w:t xml:space="preserve">pH of </w:t>
      </w:r>
      <w:r w:rsidR="00AD0E34" w:rsidRPr="00360C18">
        <w:rPr>
          <w:rFonts w:asciiTheme="majorBidi" w:hAnsiTheme="majorBidi" w:cstheme="majorBidi"/>
          <w:sz w:val="24"/>
          <w:szCs w:val="24"/>
        </w:rPr>
        <w:t>growth</w:t>
      </w:r>
      <w:r w:rsidR="00360C18">
        <w:rPr>
          <w:rFonts w:asciiTheme="majorBidi" w:hAnsiTheme="majorBidi" w:cstheme="majorBidi"/>
          <w:sz w:val="24"/>
          <w:szCs w:val="24"/>
        </w:rPr>
        <w:t>?</w:t>
      </w:r>
      <w:r w:rsidR="004C522D" w:rsidRPr="00360C18">
        <w:rPr>
          <w:rFonts w:asciiTheme="majorBidi" w:hAnsiTheme="majorBidi" w:cstheme="majorBidi"/>
          <w:sz w:val="24"/>
          <w:szCs w:val="24"/>
        </w:rPr>
        <w:t xml:space="preserve"> (2)</w:t>
      </w:r>
    </w:p>
    <w:p w14:paraId="3758D025" w14:textId="646DAEE9" w:rsidR="0062393B" w:rsidRPr="00360C18" w:rsidRDefault="0062393B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5/</w:t>
      </w:r>
      <w:r w:rsidR="00360C18"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How can you prepare a pre reduced media for isolation of anaerobic microorganism</w:t>
      </w:r>
      <w:r w:rsidR="00303B41" w:rsidRPr="00360C18">
        <w:rPr>
          <w:rFonts w:asciiTheme="majorBidi" w:hAnsiTheme="majorBidi" w:cstheme="majorBidi"/>
          <w:sz w:val="24"/>
          <w:szCs w:val="24"/>
        </w:rPr>
        <w:t>?</w:t>
      </w:r>
      <w:r w:rsidR="00BF4E08" w:rsidRPr="00360C18">
        <w:rPr>
          <w:rFonts w:asciiTheme="majorBidi" w:hAnsiTheme="majorBidi" w:cstheme="majorBidi"/>
          <w:sz w:val="24"/>
          <w:szCs w:val="24"/>
        </w:rPr>
        <w:t xml:space="preserve"> (3)</w:t>
      </w:r>
    </w:p>
    <w:p w14:paraId="771D2FA5" w14:textId="718183ED" w:rsidR="0062393B" w:rsidRPr="00360C18" w:rsidRDefault="0062393B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6/</w:t>
      </w:r>
      <w:r w:rsidR="00360C18"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 xml:space="preserve">Write the </w:t>
      </w:r>
      <w:r w:rsidR="005873C4" w:rsidRPr="00360C18">
        <w:rPr>
          <w:rFonts w:asciiTheme="majorBidi" w:hAnsiTheme="majorBidi" w:cstheme="majorBidi"/>
          <w:sz w:val="24"/>
          <w:szCs w:val="24"/>
        </w:rPr>
        <w:t>methods</w:t>
      </w:r>
      <w:r w:rsidRPr="00360C18">
        <w:rPr>
          <w:rFonts w:asciiTheme="majorBidi" w:hAnsiTheme="majorBidi" w:cstheme="majorBidi"/>
          <w:sz w:val="24"/>
          <w:szCs w:val="24"/>
        </w:rPr>
        <w:t xml:space="preserve"> </w:t>
      </w:r>
      <w:r w:rsidR="005873C4" w:rsidRPr="00360C18">
        <w:rPr>
          <w:rFonts w:asciiTheme="majorBidi" w:hAnsiTheme="majorBidi" w:cstheme="majorBidi"/>
          <w:sz w:val="24"/>
          <w:szCs w:val="24"/>
        </w:rPr>
        <w:t>of</w:t>
      </w:r>
      <w:r w:rsidRPr="00360C18">
        <w:rPr>
          <w:rFonts w:asciiTheme="majorBidi" w:hAnsiTheme="majorBidi" w:cstheme="majorBidi"/>
          <w:sz w:val="24"/>
          <w:szCs w:val="24"/>
        </w:rPr>
        <w:t xml:space="preserve"> sterilization </w:t>
      </w:r>
      <w:r w:rsidR="00360C18">
        <w:rPr>
          <w:rFonts w:asciiTheme="majorBidi" w:hAnsiTheme="majorBidi" w:cstheme="majorBidi"/>
          <w:sz w:val="24"/>
          <w:szCs w:val="24"/>
        </w:rPr>
        <w:t>for</w:t>
      </w:r>
      <w:r w:rsidRPr="00360C18">
        <w:rPr>
          <w:rFonts w:asciiTheme="majorBidi" w:hAnsiTheme="majorBidi" w:cstheme="majorBidi"/>
          <w:sz w:val="24"/>
          <w:szCs w:val="24"/>
        </w:rPr>
        <w:t xml:space="preserve"> the </w:t>
      </w:r>
      <w:r w:rsidR="00E13B05" w:rsidRPr="00360C18">
        <w:rPr>
          <w:rFonts w:asciiTheme="majorBidi" w:hAnsiTheme="majorBidi" w:cstheme="majorBidi"/>
          <w:sz w:val="24"/>
          <w:szCs w:val="24"/>
        </w:rPr>
        <w:t xml:space="preserve">following: </w:t>
      </w:r>
      <w:r w:rsidR="00BF4E08" w:rsidRPr="00360C18">
        <w:rPr>
          <w:rFonts w:asciiTheme="majorBidi" w:hAnsiTheme="majorBidi" w:cstheme="majorBidi"/>
          <w:sz w:val="24"/>
          <w:szCs w:val="24"/>
        </w:rPr>
        <w:t>(4)</w:t>
      </w:r>
    </w:p>
    <w:p w14:paraId="106AF6E7" w14:textId="28B16AFB" w:rsidR="00227053" w:rsidRPr="00360C18" w:rsidRDefault="00227053" w:rsidP="00360C1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Disposable loop</w:t>
      </w:r>
      <w:r w:rsidR="00A7424F" w:rsidRPr="00360C18">
        <w:rPr>
          <w:rFonts w:asciiTheme="majorBidi" w:hAnsiTheme="majorBidi" w:cstheme="majorBidi"/>
          <w:sz w:val="24"/>
          <w:szCs w:val="24"/>
        </w:rPr>
        <w:t xml:space="preserve">   </w:t>
      </w:r>
      <w:r w:rsidR="006077F5" w:rsidRPr="00360C18">
        <w:rPr>
          <w:rFonts w:asciiTheme="majorBidi" w:hAnsiTheme="majorBidi" w:cstheme="majorBidi"/>
          <w:sz w:val="24"/>
          <w:szCs w:val="24"/>
        </w:rPr>
        <w:t>2. Glass</w:t>
      </w:r>
      <w:r w:rsidRPr="00360C18">
        <w:rPr>
          <w:rFonts w:asciiTheme="majorBidi" w:hAnsiTheme="majorBidi" w:cstheme="majorBidi"/>
          <w:sz w:val="24"/>
          <w:szCs w:val="24"/>
        </w:rPr>
        <w:t xml:space="preserve"> pipette</w:t>
      </w:r>
      <w:r w:rsidR="00A7424F" w:rsidRPr="00360C18">
        <w:rPr>
          <w:rFonts w:asciiTheme="majorBidi" w:hAnsiTheme="majorBidi" w:cstheme="majorBidi"/>
          <w:sz w:val="24"/>
          <w:szCs w:val="24"/>
        </w:rPr>
        <w:t xml:space="preserve">    </w:t>
      </w:r>
      <w:r w:rsidR="006077F5" w:rsidRPr="00360C18">
        <w:rPr>
          <w:rFonts w:asciiTheme="majorBidi" w:hAnsiTheme="majorBidi" w:cstheme="majorBidi"/>
          <w:sz w:val="24"/>
          <w:szCs w:val="24"/>
        </w:rPr>
        <w:t>3. Needle</w:t>
      </w:r>
      <w:r w:rsidR="00A7424F" w:rsidRPr="00360C18">
        <w:rPr>
          <w:rFonts w:asciiTheme="majorBidi" w:hAnsiTheme="majorBidi" w:cstheme="majorBidi"/>
          <w:sz w:val="24"/>
          <w:szCs w:val="24"/>
        </w:rPr>
        <w:t xml:space="preserve">     </w:t>
      </w:r>
      <w:r w:rsidR="006077F5" w:rsidRPr="00360C18">
        <w:rPr>
          <w:rFonts w:asciiTheme="majorBidi" w:hAnsiTheme="majorBidi" w:cstheme="majorBidi"/>
          <w:sz w:val="24"/>
          <w:szCs w:val="24"/>
        </w:rPr>
        <w:t>4. Culture</w:t>
      </w:r>
      <w:r w:rsidRPr="00360C18">
        <w:rPr>
          <w:rFonts w:asciiTheme="majorBidi" w:hAnsiTheme="majorBidi" w:cstheme="majorBidi"/>
          <w:sz w:val="24"/>
          <w:szCs w:val="24"/>
        </w:rPr>
        <w:t xml:space="preserve"> plate</w:t>
      </w:r>
    </w:p>
    <w:p w14:paraId="267C0396" w14:textId="5D158B0B" w:rsidR="00A96765" w:rsidRPr="00360C18" w:rsidRDefault="00A96765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 xml:space="preserve">Q6/If you have just a few samples for anaerobic cultivation, which method will you choose and </w:t>
      </w:r>
      <w:r w:rsidR="00BC5AED" w:rsidRPr="00360C18">
        <w:rPr>
          <w:rFonts w:asciiTheme="majorBidi" w:hAnsiTheme="majorBidi" w:cstheme="majorBidi"/>
          <w:sz w:val="24"/>
          <w:szCs w:val="24"/>
        </w:rPr>
        <w:t>why? (</w:t>
      </w:r>
      <w:r w:rsidR="00BF4E08" w:rsidRPr="00360C18">
        <w:rPr>
          <w:rFonts w:asciiTheme="majorBidi" w:hAnsiTheme="majorBidi" w:cstheme="majorBidi"/>
          <w:sz w:val="24"/>
          <w:szCs w:val="24"/>
        </w:rPr>
        <w:t>2)</w:t>
      </w:r>
    </w:p>
    <w:p w14:paraId="07BF5AF6" w14:textId="43E2940E" w:rsidR="00743259" w:rsidRPr="00360C18" w:rsidRDefault="00F05B76" w:rsidP="00360C18">
      <w:pPr>
        <w:spacing w:before="105" w:after="105"/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7/</w:t>
      </w:r>
      <w:r w:rsidR="00BF4E08" w:rsidRPr="00360C18">
        <w:rPr>
          <w:rFonts w:asciiTheme="majorBidi" w:eastAsia="Batang" w:hAnsiTheme="majorBidi" w:cstheme="majorBidi"/>
          <w:b/>
          <w:bCs/>
          <w:color w:val="000000"/>
          <w:sz w:val="24"/>
          <w:szCs w:val="24"/>
          <w:lang w:eastAsia="ko-KR"/>
        </w:rPr>
        <w:t xml:space="preserve"> </w:t>
      </w:r>
      <w:r w:rsidR="00BF4E08" w:rsidRPr="00360C18">
        <w:rPr>
          <w:rFonts w:asciiTheme="majorBidi" w:hAnsiTheme="majorBidi" w:cstheme="majorBidi"/>
          <w:sz w:val="24"/>
          <w:szCs w:val="24"/>
        </w:rPr>
        <w:t>Microorganisms can repair the damage of DNA by two mechanisms</w:t>
      </w:r>
      <w:r w:rsidR="00360C18">
        <w:rPr>
          <w:rFonts w:asciiTheme="majorBidi" w:hAnsiTheme="majorBidi" w:cstheme="majorBidi"/>
          <w:sz w:val="24"/>
          <w:szCs w:val="24"/>
        </w:rPr>
        <w:t>,</w:t>
      </w:r>
      <w:r w:rsidR="00BF4E08" w:rsidRPr="00360C18">
        <w:rPr>
          <w:rFonts w:asciiTheme="majorBidi" w:hAnsiTheme="majorBidi" w:cstheme="majorBidi"/>
          <w:sz w:val="24"/>
          <w:szCs w:val="24"/>
        </w:rPr>
        <w:t xml:space="preserve"> mention them with their enzymes</w:t>
      </w:r>
      <w:r w:rsidR="00360C18">
        <w:rPr>
          <w:rFonts w:asciiTheme="majorBidi" w:hAnsiTheme="majorBidi" w:cstheme="majorBidi"/>
          <w:sz w:val="24"/>
          <w:szCs w:val="24"/>
        </w:rPr>
        <w:t>.</w:t>
      </w:r>
      <w:r w:rsidR="003B53E0" w:rsidRPr="00360C18">
        <w:rPr>
          <w:rFonts w:asciiTheme="majorBidi" w:hAnsiTheme="majorBidi" w:cstheme="majorBidi"/>
          <w:sz w:val="24"/>
          <w:szCs w:val="24"/>
        </w:rPr>
        <w:t xml:space="preserve"> </w:t>
      </w:r>
    </w:p>
    <w:p w14:paraId="35A3A4CB" w14:textId="36F12B43" w:rsidR="002553D6" w:rsidRPr="00360C18" w:rsidRDefault="002553D6" w:rsidP="00360C18">
      <w:pPr>
        <w:spacing w:before="105" w:after="105"/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8/</w:t>
      </w:r>
      <w:r w:rsidR="00CA5E87" w:rsidRPr="00360C18">
        <w:rPr>
          <w:rFonts w:asciiTheme="majorBidi" w:hAnsiTheme="majorBidi" w:cstheme="majorBidi"/>
          <w:sz w:val="24"/>
          <w:szCs w:val="24"/>
        </w:rPr>
        <w:t xml:space="preserve">Define isotonic </w:t>
      </w:r>
      <w:r w:rsidR="00303B41" w:rsidRPr="00360C18">
        <w:rPr>
          <w:rFonts w:asciiTheme="majorBidi" w:hAnsiTheme="majorBidi" w:cstheme="majorBidi"/>
          <w:sz w:val="24"/>
          <w:szCs w:val="24"/>
        </w:rPr>
        <w:t xml:space="preserve">solution? </w:t>
      </w:r>
      <w:r w:rsidR="00FA6029" w:rsidRPr="00360C18">
        <w:rPr>
          <w:rFonts w:asciiTheme="majorBidi" w:hAnsiTheme="majorBidi" w:cstheme="majorBidi"/>
          <w:sz w:val="24"/>
          <w:szCs w:val="24"/>
        </w:rPr>
        <w:t>(</w:t>
      </w:r>
      <w:r w:rsidR="00F14D04" w:rsidRPr="00360C18">
        <w:rPr>
          <w:rFonts w:asciiTheme="majorBidi" w:hAnsiTheme="majorBidi" w:cstheme="majorBidi"/>
          <w:sz w:val="24"/>
          <w:szCs w:val="24"/>
        </w:rPr>
        <w:t>1</w:t>
      </w:r>
      <w:r w:rsidR="00CA5E87" w:rsidRPr="00360C18">
        <w:rPr>
          <w:rFonts w:asciiTheme="majorBidi" w:hAnsiTheme="majorBidi" w:cstheme="majorBidi"/>
          <w:sz w:val="24"/>
          <w:szCs w:val="24"/>
        </w:rPr>
        <w:t>)</w:t>
      </w:r>
    </w:p>
    <w:p w14:paraId="64BF0F11" w14:textId="09C4B06A" w:rsidR="00DD60DA" w:rsidRPr="00360C18" w:rsidRDefault="002553D6" w:rsidP="00360C18">
      <w:pPr>
        <w:spacing w:before="105" w:after="105"/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9</w:t>
      </w:r>
      <w:r w:rsidR="00E13B05" w:rsidRPr="00360C18">
        <w:rPr>
          <w:rFonts w:asciiTheme="majorBidi" w:hAnsiTheme="majorBidi" w:cstheme="majorBidi"/>
          <w:sz w:val="24"/>
          <w:szCs w:val="24"/>
        </w:rPr>
        <w:t>/ A</w:t>
      </w:r>
      <w:r w:rsidR="00360C18">
        <w:rPr>
          <w:rFonts w:asciiTheme="majorBidi" w:hAnsiTheme="majorBidi" w:cstheme="majorBidi"/>
          <w:sz w:val="24"/>
          <w:szCs w:val="24"/>
        </w:rPr>
        <w:t>)</w:t>
      </w:r>
      <w:r w:rsidR="00DD60DA" w:rsidRPr="00360C18">
        <w:rPr>
          <w:rFonts w:asciiTheme="majorBidi" w:hAnsiTheme="majorBidi" w:cstheme="majorBidi"/>
          <w:sz w:val="24"/>
          <w:szCs w:val="24"/>
        </w:rPr>
        <w:t xml:space="preserve"> Explain the factors </w:t>
      </w:r>
      <w:r w:rsidR="0057353E" w:rsidRPr="00360C18">
        <w:rPr>
          <w:rFonts w:asciiTheme="majorBidi" w:hAnsiTheme="majorBidi" w:cstheme="majorBidi"/>
          <w:sz w:val="24"/>
          <w:szCs w:val="24"/>
        </w:rPr>
        <w:t>that</w:t>
      </w:r>
      <w:r w:rsidR="00DD60DA" w:rsidRPr="00360C18">
        <w:rPr>
          <w:rFonts w:asciiTheme="majorBidi" w:hAnsiTheme="majorBidi" w:cstheme="majorBidi"/>
          <w:sz w:val="24"/>
          <w:szCs w:val="24"/>
        </w:rPr>
        <w:t xml:space="preserve"> modifying the action of Antiseptics and </w:t>
      </w:r>
      <w:r w:rsidR="00303B41" w:rsidRPr="00360C18">
        <w:rPr>
          <w:rFonts w:asciiTheme="majorBidi" w:hAnsiTheme="majorBidi" w:cstheme="majorBidi"/>
          <w:sz w:val="24"/>
          <w:szCs w:val="24"/>
        </w:rPr>
        <w:t>Disinfectants (</w:t>
      </w:r>
      <w:r w:rsidR="00FA6029" w:rsidRPr="00360C18">
        <w:rPr>
          <w:rFonts w:asciiTheme="majorBidi" w:hAnsiTheme="majorBidi" w:cstheme="majorBidi"/>
          <w:sz w:val="24"/>
          <w:szCs w:val="24"/>
        </w:rPr>
        <w:t>5)</w:t>
      </w:r>
    </w:p>
    <w:p w14:paraId="1FD187AF" w14:textId="4F9F62F5" w:rsidR="00DD60DA" w:rsidRPr="00360C18" w:rsidRDefault="00DD60DA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</w:t>
      </w:r>
      <w:r w:rsidR="00A5592C" w:rsidRPr="00360C18">
        <w:rPr>
          <w:rFonts w:asciiTheme="majorBidi" w:hAnsiTheme="majorBidi" w:cstheme="majorBidi"/>
          <w:sz w:val="24"/>
          <w:szCs w:val="24"/>
        </w:rPr>
        <w:t>10</w:t>
      </w:r>
      <w:r w:rsidRPr="00360C18">
        <w:rPr>
          <w:rFonts w:asciiTheme="majorBidi" w:hAnsiTheme="majorBidi" w:cstheme="majorBidi"/>
          <w:sz w:val="24"/>
          <w:szCs w:val="24"/>
        </w:rPr>
        <w:t>/</w:t>
      </w:r>
      <w:r w:rsidR="00360C18"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1.</w:t>
      </w:r>
      <w:r w:rsidR="00360C18"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>Copper is used as …….. to retard the growth of algae in swimming pools</w:t>
      </w:r>
      <w:r w:rsidR="00360C18">
        <w:rPr>
          <w:rFonts w:asciiTheme="majorBidi" w:hAnsiTheme="majorBidi" w:cstheme="majorBidi"/>
          <w:sz w:val="24"/>
          <w:szCs w:val="24"/>
        </w:rPr>
        <w:t>.</w:t>
      </w:r>
    </w:p>
    <w:p w14:paraId="39383575" w14:textId="623C021C" w:rsidR="005940FA" w:rsidRPr="00360C18" w:rsidRDefault="00DD60DA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2…… is useful as ……… in mouthwashes and as ……. as an antifungal agent in paints</w:t>
      </w:r>
      <w:r w:rsidR="00FA6029" w:rsidRPr="00360C18">
        <w:rPr>
          <w:rFonts w:asciiTheme="majorBidi" w:hAnsiTheme="majorBidi" w:cstheme="majorBidi"/>
          <w:sz w:val="24"/>
          <w:szCs w:val="24"/>
        </w:rPr>
        <w:t xml:space="preserve"> (3)</w:t>
      </w:r>
    </w:p>
    <w:p w14:paraId="49860D1A" w14:textId="56253C57" w:rsidR="006C162C" w:rsidRPr="00360C18" w:rsidRDefault="005940FA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</w:t>
      </w:r>
      <w:r w:rsidR="006C162C" w:rsidRPr="00360C18">
        <w:rPr>
          <w:rFonts w:asciiTheme="majorBidi" w:hAnsiTheme="majorBidi" w:cstheme="majorBidi"/>
          <w:sz w:val="24"/>
          <w:szCs w:val="24"/>
        </w:rPr>
        <w:t>1</w:t>
      </w:r>
      <w:r w:rsidR="00A5592C" w:rsidRPr="00360C18">
        <w:rPr>
          <w:rFonts w:asciiTheme="majorBidi" w:hAnsiTheme="majorBidi" w:cstheme="majorBidi"/>
          <w:sz w:val="24"/>
          <w:szCs w:val="24"/>
        </w:rPr>
        <w:t>1</w:t>
      </w:r>
      <w:r w:rsidR="006C162C" w:rsidRPr="00360C18">
        <w:rPr>
          <w:rFonts w:asciiTheme="majorBidi" w:hAnsiTheme="majorBidi" w:cstheme="majorBidi"/>
          <w:sz w:val="24"/>
          <w:szCs w:val="24"/>
        </w:rPr>
        <w:t>/</w:t>
      </w:r>
      <w:r w:rsidR="00400379">
        <w:rPr>
          <w:rFonts w:asciiTheme="majorBidi" w:hAnsiTheme="majorBidi" w:cstheme="majorBidi"/>
          <w:sz w:val="24"/>
          <w:szCs w:val="24"/>
        </w:rPr>
        <w:t xml:space="preserve"> </w:t>
      </w:r>
      <w:r w:rsidR="006C162C" w:rsidRPr="00360C18">
        <w:rPr>
          <w:rFonts w:asciiTheme="majorBidi" w:hAnsiTheme="majorBidi" w:cstheme="majorBidi"/>
          <w:sz w:val="24"/>
          <w:szCs w:val="24"/>
        </w:rPr>
        <w:t>Why do you think most of the drugs are alkaloid based?</w:t>
      </w:r>
      <w:r w:rsidR="00FA6029" w:rsidRPr="00360C18">
        <w:rPr>
          <w:rFonts w:asciiTheme="majorBidi" w:hAnsiTheme="majorBidi" w:cstheme="majorBidi"/>
          <w:sz w:val="24"/>
          <w:szCs w:val="24"/>
        </w:rPr>
        <w:t xml:space="preserve"> (</w:t>
      </w:r>
      <w:r w:rsidR="0073373C" w:rsidRPr="00360C18">
        <w:rPr>
          <w:rFonts w:asciiTheme="majorBidi" w:hAnsiTheme="majorBidi" w:cstheme="majorBidi"/>
          <w:sz w:val="24"/>
          <w:szCs w:val="24"/>
        </w:rPr>
        <w:t>2</w:t>
      </w:r>
      <w:r w:rsidR="00FA6029" w:rsidRPr="00360C18">
        <w:rPr>
          <w:rFonts w:asciiTheme="majorBidi" w:hAnsiTheme="majorBidi" w:cstheme="majorBidi"/>
          <w:sz w:val="24"/>
          <w:szCs w:val="24"/>
        </w:rPr>
        <w:t>)</w:t>
      </w:r>
    </w:p>
    <w:p w14:paraId="739890B2" w14:textId="3473637D" w:rsidR="004D3A56" w:rsidRPr="00360C18" w:rsidRDefault="004D3A56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1</w:t>
      </w:r>
      <w:r w:rsidR="00A5592C" w:rsidRPr="00360C18">
        <w:rPr>
          <w:rFonts w:asciiTheme="majorBidi" w:hAnsiTheme="majorBidi" w:cstheme="majorBidi"/>
          <w:sz w:val="24"/>
          <w:szCs w:val="24"/>
        </w:rPr>
        <w:t>2</w:t>
      </w:r>
      <w:r w:rsidRPr="00360C18">
        <w:rPr>
          <w:rFonts w:asciiTheme="majorBidi" w:hAnsiTheme="majorBidi" w:cstheme="majorBidi"/>
          <w:sz w:val="24"/>
          <w:szCs w:val="24"/>
        </w:rPr>
        <w:t>/</w:t>
      </w:r>
      <w:r w:rsidR="00400379">
        <w:rPr>
          <w:rFonts w:asciiTheme="majorBidi" w:hAnsiTheme="majorBidi" w:cstheme="majorBidi"/>
          <w:sz w:val="24"/>
          <w:szCs w:val="24"/>
        </w:rPr>
        <w:t xml:space="preserve"> </w:t>
      </w:r>
      <w:r w:rsidRPr="00360C18">
        <w:rPr>
          <w:rFonts w:asciiTheme="majorBidi" w:hAnsiTheme="majorBidi" w:cstheme="majorBidi"/>
          <w:sz w:val="24"/>
          <w:szCs w:val="24"/>
        </w:rPr>
        <w:t xml:space="preserve">Plant materials remain an important resource to combat serious diseases in the </w:t>
      </w:r>
      <w:r w:rsidR="00C3639F" w:rsidRPr="00360C18">
        <w:rPr>
          <w:rFonts w:asciiTheme="majorBidi" w:hAnsiTheme="majorBidi" w:cstheme="majorBidi"/>
          <w:sz w:val="24"/>
          <w:szCs w:val="24"/>
        </w:rPr>
        <w:t>world</w:t>
      </w:r>
      <w:r w:rsidR="00303855">
        <w:rPr>
          <w:rFonts w:asciiTheme="majorBidi" w:hAnsiTheme="majorBidi" w:cstheme="majorBidi"/>
          <w:sz w:val="24"/>
          <w:szCs w:val="24"/>
        </w:rPr>
        <w:t xml:space="preserve">. </w:t>
      </w:r>
      <w:r w:rsidR="00C3639F" w:rsidRPr="00360C18">
        <w:rPr>
          <w:rFonts w:asciiTheme="majorBidi" w:hAnsiTheme="majorBidi" w:cstheme="majorBidi"/>
          <w:sz w:val="24"/>
          <w:szCs w:val="24"/>
        </w:rPr>
        <w:t xml:space="preserve"> Explain</w:t>
      </w:r>
      <w:r w:rsidR="00FA6029" w:rsidRPr="00360C18">
        <w:rPr>
          <w:rFonts w:asciiTheme="majorBidi" w:hAnsiTheme="majorBidi" w:cstheme="majorBidi"/>
          <w:sz w:val="24"/>
          <w:szCs w:val="24"/>
        </w:rPr>
        <w:t xml:space="preserve"> (2)</w:t>
      </w:r>
    </w:p>
    <w:p w14:paraId="0BCC53A8" w14:textId="4B2D9F1F" w:rsidR="00B94574" w:rsidRPr="00360C18" w:rsidRDefault="006717AB" w:rsidP="00360C18">
      <w:pPr>
        <w:jc w:val="both"/>
        <w:rPr>
          <w:rFonts w:asciiTheme="majorBidi" w:hAnsiTheme="majorBidi" w:cstheme="majorBidi"/>
          <w:sz w:val="24"/>
          <w:szCs w:val="24"/>
        </w:rPr>
      </w:pPr>
      <w:r w:rsidRPr="00360C18">
        <w:rPr>
          <w:rFonts w:asciiTheme="majorBidi" w:hAnsiTheme="majorBidi" w:cstheme="majorBidi"/>
          <w:sz w:val="24"/>
          <w:szCs w:val="24"/>
        </w:rPr>
        <w:t>Q1</w:t>
      </w:r>
      <w:r w:rsidR="00A5592C" w:rsidRPr="00360C18">
        <w:rPr>
          <w:rFonts w:asciiTheme="majorBidi" w:hAnsiTheme="majorBidi" w:cstheme="majorBidi"/>
          <w:sz w:val="24"/>
          <w:szCs w:val="24"/>
        </w:rPr>
        <w:t>3</w:t>
      </w:r>
      <w:r w:rsidRPr="00360C18">
        <w:rPr>
          <w:rFonts w:asciiTheme="majorBidi" w:hAnsiTheme="majorBidi" w:cstheme="majorBidi"/>
          <w:sz w:val="24"/>
          <w:szCs w:val="24"/>
        </w:rPr>
        <w:t>/When an antibiotic become</w:t>
      </w:r>
      <w:r w:rsidR="00901A14" w:rsidRPr="00360C18">
        <w:rPr>
          <w:rFonts w:asciiTheme="majorBidi" w:hAnsiTheme="majorBidi" w:cstheme="majorBidi"/>
          <w:sz w:val="24"/>
          <w:szCs w:val="24"/>
        </w:rPr>
        <w:t>s a</w:t>
      </w:r>
      <w:r w:rsidRPr="00360C18">
        <w:rPr>
          <w:rFonts w:asciiTheme="majorBidi" w:hAnsiTheme="majorBidi" w:cstheme="majorBidi"/>
          <w:sz w:val="24"/>
          <w:szCs w:val="24"/>
        </w:rPr>
        <w:t xml:space="preserve"> biostatic</w:t>
      </w:r>
      <w:r w:rsidR="00400379">
        <w:rPr>
          <w:rFonts w:asciiTheme="majorBidi" w:hAnsiTheme="majorBidi" w:cstheme="majorBidi"/>
          <w:sz w:val="24"/>
          <w:szCs w:val="24"/>
        </w:rPr>
        <w:t xml:space="preserve"> a</w:t>
      </w:r>
      <w:r w:rsidRPr="00360C18">
        <w:rPr>
          <w:rFonts w:asciiTheme="majorBidi" w:hAnsiTheme="majorBidi" w:cstheme="majorBidi"/>
          <w:sz w:val="24"/>
          <w:szCs w:val="24"/>
        </w:rPr>
        <w:t xml:space="preserve">nd when it will be a </w:t>
      </w:r>
      <w:r w:rsidR="005873C4" w:rsidRPr="00360C18">
        <w:rPr>
          <w:rFonts w:asciiTheme="majorBidi" w:hAnsiTheme="majorBidi" w:cstheme="majorBidi"/>
          <w:sz w:val="24"/>
          <w:szCs w:val="24"/>
        </w:rPr>
        <w:t>biocidal? (</w:t>
      </w:r>
      <w:r w:rsidR="00FA6029" w:rsidRPr="00360C18">
        <w:rPr>
          <w:rFonts w:asciiTheme="majorBidi" w:hAnsiTheme="majorBidi" w:cstheme="majorBidi"/>
          <w:sz w:val="24"/>
          <w:szCs w:val="24"/>
        </w:rPr>
        <w:t>2)</w:t>
      </w:r>
    </w:p>
    <w:p w14:paraId="554DE0CD" w14:textId="7E5FEE73" w:rsidR="00D26B8C" w:rsidRDefault="00D26B8C" w:rsidP="00360C18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14BBF3E" w14:textId="76A418EE" w:rsidR="00D26B8C" w:rsidRPr="00303855" w:rsidRDefault="00D26B8C" w:rsidP="00D26B8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303855">
        <w:rPr>
          <w:rFonts w:asciiTheme="majorBidi" w:hAnsiTheme="majorBidi" w:cstheme="majorBidi"/>
          <w:b/>
          <w:bCs/>
          <w:sz w:val="24"/>
          <w:szCs w:val="24"/>
        </w:rPr>
        <w:t>Good Luck</w:t>
      </w:r>
    </w:p>
    <w:p w14:paraId="105D63DE" w14:textId="44502A84" w:rsidR="00D26B8C" w:rsidRPr="00303855" w:rsidRDefault="00D26B8C" w:rsidP="00D26B8C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303855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                                                                       </w:t>
      </w:r>
      <w:r w:rsidRPr="00303855">
        <w:rPr>
          <w:rFonts w:asciiTheme="majorBidi" w:hAnsiTheme="majorBidi" w:cstheme="majorBidi"/>
          <w:b/>
          <w:bCs/>
          <w:i/>
          <w:iCs/>
          <w:sz w:val="24"/>
          <w:szCs w:val="24"/>
        </w:rPr>
        <w:t>Assistant Lecture</w:t>
      </w:r>
    </w:p>
    <w:p w14:paraId="3EC8C6B3" w14:textId="6ED46699" w:rsidR="00D26B8C" w:rsidRPr="00303855" w:rsidRDefault="00D26B8C" w:rsidP="00D26B8C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303855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                                                                                                                 Neveen N. Rajab</w:t>
      </w:r>
    </w:p>
    <w:p w14:paraId="0EB11BFB" w14:textId="3B8B37B6" w:rsidR="00360C18" w:rsidRPr="00360C18" w:rsidRDefault="00360C18" w:rsidP="00360C18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6E51E8D" w14:textId="7ED1F477" w:rsidR="00360C18" w:rsidRPr="00360C18" w:rsidRDefault="00360C18" w:rsidP="00360C18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79C72FD" w14:textId="77777777" w:rsidR="00360C18" w:rsidRPr="00360C18" w:rsidRDefault="00360C18" w:rsidP="00360C18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360C18" w:rsidRPr="00360C1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5FCB6" w14:textId="77777777" w:rsidR="001A7252" w:rsidRDefault="001A7252" w:rsidP="00586578">
      <w:pPr>
        <w:spacing w:after="0" w:line="240" w:lineRule="auto"/>
      </w:pPr>
      <w:r>
        <w:separator/>
      </w:r>
    </w:p>
  </w:endnote>
  <w:endnote w:type="continuationSeparator" w:id="0">
    <w:p w14:paraId="7280DE90" w14:textId="77777777" w:rsidR="001A7252" w:rsidRDefault="001A7252" w:rsidP="00586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EC32E" w14:textId="77777777" w:rsidR="001A7252" w:rsidRDefault="001A7252" w:rsidP="00586578">
      <w:pPr>
        <w:spacing w:after="0" w:line="240" w:lineRule="auto"/>
      </w:pPr>
      <w:r>
        <w:separator/>
      </w:r>
    </w:p>
  </w:footnote>
  <w:footnote w:type="continuationSeparator" w:id="0">
    <w:p w14:paraId="3704FBFD" w14:textId="77777777" w:rsidR="001A7252" w:rsidRDefault="001A7252" w:rsidP="005865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C074B" w14:textId="0BA085FA" w:rsidR="00586578" w:rsidRPr="00586578" w:rsidRDefault="00586578" w:rsidP="00360C18">
    <w:pPr>
      <w:spacing w:after="0" w:line="240" w:lineRule="auto"/>
      <w:jc w:val="center"/>
      <w:rPr>
        <w:rFonts w:ascii="Times New Roman" w:eastAsia="Batang" w:hAnsi="Times New Roman" w:cs="Times New Roman"/>
        <w:b/>
        <w:bCs/>
        <w:sz w:val="24"/>
        <w:szCs w:val="24"/>
        <w:lang w:eastAsia="ko-KR"/>
      </w:rPr>
    </w:pPr>
    <w:r w:rsidRPr="0058657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 xml:space="preserve">Practical Microbial </w:t>
    </w:r>
    <w:r w:rsidR="00AB6131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P</w:t>
    </w:r>
    <w:r w:rsidRPr="0058657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hysiology</w:t>
    </w:r>
    <w:r w:rsidRPr="00586578">
      <w:rPr>
        <w:rFonts w:ascii="Times New Roman" w:eastAsia="Batang" w:hAnsi="Times New Roman" w:cs="Times New Roman"/>
        <w:sz w:val="24"/>
        <w:szCs w:val="24"/>
        <w:lang w:eastAsia="ko-KR"/>
      </w:rPr>
      <w:t xml:space="preserve"> </w:t>
    </w:r>
    <w:r w:rsidR="00AB6131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E</w:t>
    </w:r>
    <w:r w:rsidRPr="0058657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xam</w:t>
    </w:r>
    <w:r w:rsidR="00360C1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 xml:space="preserve"> </w:t>
    </w:r>
    <w:r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2022-2023</w:t>
    </w:r>
    <w:r w:rsidR="00360C1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 xml:space="preserve"> </w:t>
    </w:r>
    <w:r w:rsidRPr="0058657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3</w:t>
    </w:r>
    <w:r w:rsidRPr="00586578">
      <w:rPr>
        <w:rFonts w:ascii="Times New Roman" w:eastAsia="Batang" w:hAnsi="Times New Roman" w:cs="Times New Roman"/>
        <w:b/>
        <w:bCs/>
        <w:sz w:val="24"/>
        <w:szCs w:val="24"/>
        <w:vertAlign w:val="superscript"/>
        <w:lang w:eastAsia="ko-KR"/>
      </w:rPr>
      <w:t>rd</w:t>
    </w:r>
    <w:r w:rsidRPr="0058657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 xml:space="preserve"> stage</w:t>
    </w:r>
    <w:r w:rsidR="00B56BE7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/General</w:t>
    </w:r>
    <w:r w:rsidRPr="00586578">
      <w:rPr>
        <w:rFonts w:ascii="Times New Roman" w:eastAsia="Batang" w:hAnsi="Times New Roman" w:cs="Times New Roman"/>
        <w:b/>
        <w:bCs/>
        <w:sz w:val="24"/>
        <w:szCs w:val="24"/>
        <w:lang w:eastAsia="ko-KR"/>
      </w:rPr>
      <w:t>/Dep. of Biology</w:t>
    </w:r>
  </w:p>
  <w:p w14:paraId="0370BC77" w14:textId="77777777" w:rsidR="00586578" w:rsidRPr="00586578" w:rsidRDefault="00586578" w:rsidP="00586578">
    <w:pPr>
      <w:spacing w:after="0" w:line="240" w:lineRule="auto"/>
      <w:rPr>
        <w:rFonts w:ascii="Times New Roman" w:eastAsia="Batang" w:hAnsi="Times New Roman" w:cs="Times New Roman"/>
        <w:sz w:val="24"/>
        <w:szCs w:val="24"/>
        <w:lang w:eastAsia="ko-KR"/>
      </w:rPr>
    </w:pPr>
  </w:p>
  <w:p w14:paraId="2BD42FDE" w14:textId="77777777" w:rsidR="00586578" w:rsidRDefault="00586578" w:rsidP="0058657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F78AE"/>
    <w:multiLevelType w:val="hybridMultilevel"/>
    <w:tmpl w:val="151E8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721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2MDE0MzEyM7Q0s7BQ0lEKTi0uzszPAykwrgUA8VE5YCwAAAA="/>
  </w:docVars>
  <w:rsids>
    <w:rsidRoot w:val="006E3294"/>
    <w:rsid w:val="00044724"/>
    <w:rsid w:val="0004755D"/>
    <w:rsid w:val="00053B23"/>
    <w:rsid w:val="000F3FD6"/>
    <w:rsid w:val="00177458"/>
    <w:rsid w:val="0019461E"/>
    <w:rsid w:val="0019590D"/>
    <w:rsid w:val="001A7252"/>
    <w:rsid w:val="001D69AB"/>
    <w:rsid w:val="00227053"/>
    <w:rsid w:val="00246AD0"/>
    <w:rsid w:val="002553D6"/>
    <w:rsid w:val="002B5EC7"/>
    <w:rsid w:val="00303855"/>
    <w:rsid w:val="00303B41"/>
    <w:rsid w:val="00360C18"/>
    <w:rsid w:val="003B53E0"/>
    <w:rsid w:val="00400379"/>
    <w:rsid w:val="004C522D"/>
    <w:rsid w:val="004D3A56"/>
    <w:rsid w:val="00524764"/>
    <w:rsid w:val="0057353E"/>
    <w:rsid w:val="00586578"/>
    <w:rsid w:val="005873C4"/>
    <w:rsid w:val="005940FA"/>
    <w:rsid w:val="005E72D9"/>
    <w:rsid w:val="006077F5"/>
    <w:rsid w:val="0062393B"/>
    <w:rsid w:val="006717AB"/>
    <w:rsid w:val="006A3D0B"/>
    <w:rsid w:val="006C162C"/>
    <w:rsid w:val="006E3294"/>
    <w:rsid w:val="0073373C"/>
    <w:rsid w:val="00743259"/>
    <w:rsid w:val="007956FE"/>
    <w:rsid w:val="007A3D78"/>
    <w:rsid w:val="00841104"/>
    <w:rsid w:val="00901A14"/>
    <w:rsid w:val="0097355E"/>
    <w:rsid w:val="00A5592C"/>
    <w:rsid w:val="00A7424F"/>
    <w:rsid w:val="00A83A2D"/>
    <w:rsid w:val="00A96765"/>
    <w:rsid w:val="00AB6131"/>
    <w:rsid w:val="00AD0E34"/>
    <w:rsid w:val="00AF141B"/>
    <w:rsid w:val="00B07317"/>
    <w:rsid w:val="00B42C61"/>
    <w:rsid w:val="00B56BE7"/>
    <w:rsid w:val="00B94574"/>
    <w:rsid w:val="00BC5AED"/>
    <w:rsid w:val="00BF4E08"/>
    <w:rsid w:val="00C3639F"/>
    <w:rsid w:val="00CA5E87"/>
    <w:rsid w:val="00CC2BC6"/>
    <w:rsid w:val="00CD280A"/>
    <w:rsid w:val="00D26B8C"/>
    <w:rsid w:val="00DB1001"/>
    <w:rsid w:val="00DD60DA"/>
    <w:rsid w:val="00E0792D"/>
    <w:rsid w:val="00E13B05"/>
    <w:rsid w:val="00F05B76"/>
    <w:rsid w:val="00F14D04"/>
    <w:rsid w:val="00FA6029"/>
    <w:rsid w:val="00FC2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B01D0"/>
  <w15:chartTrackingRefBased/>
  <w15:docId w15:val="{B8588A00-3D86-4ED7-8F30-0EE30250D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6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578"/>
  </w:style>
  <w:style w:type="paragraph" w:styleId="Footer">
    <w:name w:val="footer"/>
    <w:basedOn w:val="Normal"/>
    <w:link w:val="FooterChar"/>
    <w:uiPriority w:val="99"/>
    <w:unhideWhenUsed/>
    <w:rsid w:val="00586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578"/>
  </w:style>
  <w:style w:type="paragraph" w:styleId="ListParagraph">
    <w:name w:val="List Paragraph"/>
    <w:basedOn w:val="Normal"/>
    <w:uiPriority w:val="34"/>
    <w:qFormat/>
    <w:rsid w:val="00360C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ce Tech</dc:creator>
  <cp:keywords/>
  <dc:description/>
  <cp:lastModifiedBy>Source Tech</cp:lastModifiedBy>
  <cp:revision>5</cp:revision>
  <dcterms:created xsi:type="dcterms:W3CDTF">2023-04-18T04:25:00Z</dcterms:created>
  <dcterms:modified xsi:type="dcterms:W3CDTF">2023-04-18T04:46:00Z</dcterms:modified>
</cp:coreProperties>
</file>